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3FD281" w14:textId="77777777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7184" behindDoc="1" locked="0" layoutInCell="1" allowOverlap="1" wp14:anchorId="531EB547" wp14:editId="5C1D5842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788F1138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ISO 9001:2015 </w:t>
      </w:r>
      <w:r w:rsidR="00F426BA">
        <w:rPr>
          <w:rFonts w:ascii="Franklin Gothic Demi" w:eastAsia="Franklin Gothic Demi" w:hAnsi="Franklin Gothic Demi" w:cs="Franklin Gothic Demi"/>
          <w:sz w:val="60"/>
          <w:szCs w:val="60"/>
        </w:rPr>
        <w:t xml:space="preserve">Technical Application for Lead Auditor </w:t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5EA5A988" w14:textId="03573EB0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F864F6">
        <w:rPr>
          <w:rFonts w:ascii="Franklin Gothic Demi" w:eastAsia="Franklin Gothic Demi" w:hAnsi="Franklin Gothic Demi" w:cs="Franklin Gothic Demi"/>
          <w:sz w:val="36"/>
          <w:szCs w:val="36"/>
        </w:rPr>
        <w:t>8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0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5F7542B8" w:rsidR="006C5D2D" w:rsidRDefault="00B27C66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4E8E4B63">
                <wp:simplePos x="0" y="0"/>
                <wp:positionH relativeFrom="page">
                  <wp:posOffset>4223385</wp:posOffset>
                </wp:positionH>
                <wp:positionV relativeFrom="paragraph">
                  <wp:posOffset>99314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E5A8BCA" id="Group 5" o:spid="_x0000_s1026" style="position:absolute;margin-left:332.55pt;margin-top:78.2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Hh0EIT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1333119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3297CD1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1946E70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98FFBC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27E227A9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7B95E78E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20E9B6F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13CF9DCE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685EEAEC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0029A22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329D4573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1AD53003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5C041B0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58857A3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B366279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2B4B6DF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75943AC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EA0BBF1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2E902002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3196048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54BA8E8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B120507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C4F388E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64C9B7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06C51D0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84FC11C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6BC2ED86" w:rsidR="005D72C0" w:rsidRPr="00B560CF" w:rsidRDefault="00B27C66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Fee for 2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3420F5">
        <w:rPr>
          <w:rFonts w:ascii="Franklin Gothic Demi" w:hAnsi="Franklin Gothic Demi"/>
          <w:sz w:val="16"/>
          <w:szCs w:val="16"/>
        </w:rPr>
        <w:t xml:space="preserve">ISO 9001:2015 </w:t>
      </w:r>
      <w:r w:rsidR="00F426BA">
        <w:rPr>
          <w:rFonts w:ascii="Franklin Gothic Demi" w:hAnsi="Franklin Gothic Demi"/>
          <w:sz w:val="16"/>
          <w:szCs w:val="16"/>
        </w:rPr>
        <w:t>Technical Application for Lead Auditor**</w:t>
      </w:r>
    </w:p>
    <w:p w14:paraId="219A8D50" w14:textId="3A39A67C" w:rsidR="003A0128" w:rsidRPr="00AF5B7E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3420F5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763626">
        <w:rPr>
          <w:rFonts w:ascii="Franklin Gothic Book" w:eastAsia="Franklin Gothic Book" w:hAnsi="Franklin Gothic Book"/>
          <w:b/>
          <w:strike/>
          <w:sz w:val="16"/>
          <w:szCs w:val="16"/>
        </w:rPr>
        <w:t>19</w:t>
      </w:r>
      <w:r w:rsidR="00F426BA">
        <w:rPr>
          <w:rFonts w:ascii="Franklin Gothic Book" w:eastAsia="Franklin Gothic Book" w:hAnsi="Franklin Gothic Book"/>
          <w:b/>
          <w:strike/>
          <w:sz w:val="16"/>
          <w:szCs w:val="16"/>
        </w:rPr>
        <w:t>95</w:t>
      </w:r>
      <w:r w:rsidR="00AF5B7E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763626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1495</w:t>
      </w:r>
      <w:r w:rsidR="00F864F6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412BF72D" w14:textId="74791D01" w:rsidR="004A78DE" w:rsidRDefault="004A78DE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4C3A4B5E" w14:textId="77777777" w:rsidR="00B27C66" w:rsidRDefault="00B27C66" w:rsidP="00B27C66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736A3428" w14:textId="6039223B" w:rsidR="00B27C66" w:rsidRDefault="003A6D4E" w:rsidP="00B27C66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27C66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B27C66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27C66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B27C66" w:rsidRPr="00ED37DE">
        <w:rPr>
          <w:rFonts w:cs="Franklin Gothic Book"/>
        </w:rPr>
        <w:t xml:space="preserve"> </w:t>
      </w:r>
      <w:r w:rsidR="00B27C66" w:rsidRPr="005D72C0">
        <w:rPr>
          <w:rFonts w:cs="Franklin Gothic Book"/>
        </w:rPr>
        <w:t>PetroWise</w:t>
      </w:r>
      <w:r w:rsidR="00B27C66" w:rsidRPr="005D72C0">
        <w:rPr>
          <w:rFonts w:cs="Franklin Gothic Book"/>
          <w:vertAlign w:val="superscript"/>
        </w:rPr>
        <w:t>TM</w:t>
      </w:r>
      <w:r w:rsidR="00B27C66" w:rsidRPr="005D72C0">
        <w:rPr>
          <w:rFonts w:cs="Franklin Gothic Book"/>
        </w:rPr>
        <w:t xml:space="preserve"> </w:t>
      </w:r>
      <w:r w:rsidR="00B27C66">
        <w:rPr>
          <w:rFonts w:cs="Franklin Gothic Book"/>
        </w:rPr>
        <w:t>(</w:t>
      </w:r>
      <w:r w:rsidR="00B27C66" w:rsidRPr="005D72C0">
        <w:rPr>
          <w:rFonts w:cs="Franklin Gothic Book"/>
        </w:rPr>
        <w:t>Virtual Classroom</w:t>
      </w:r>
      <w:r w:rsidR="00B27C66">
        <w:rPr>
          <w:rFonts w:cs="Franklin Gothic Book"/>
        </w:rPr>
        <w:t>)</w:t>
      </w:r>
    </w:p>
    <w:p w14:paraId="0AE3213B" w14:textId="467E8835" w:rsidR="00263680" w:rsidRDefault="00263680" w:rsidP="00B27C66">
      <w:pPr>
        <w:pStyle w:val="BodyText"/>
        <w:spacing w:line="172" w:lineRule="exact"/>
        <w:ind w:left="0"/>
        <w:rPr>
          <w:rFonts w:cs="Franklin Gothic Book"/>
        </w:rPr>
      </w:pPr>
    </w:p>
    <w:p w14:paraId="4674EF61" w14:textId="73B38EDB" w:rsidR="00263680" w:rsidRDefault="00263680" w:rsidP="00263680">
      <w:pPr>
        <w:pStyle w:val="BodyText"/>
        <w:spacing w:line="172" w:lineRule="exact"/>
        <w:ind w:left="0"/>
        <w:rPr>
          <w:noProof/>
          <w:color w:val="C00000"/>
        </w:rPr>
      </w:pPr>
      <w:bookmarkStart w:id="0" w:name="_Hlk485718511"/>
      <w:r>
        <w:rPr>
          <w:noProof/>
          <w:color w:val="C00000"/>
        </w:rPr>
        <w:t>*</w:t>
      </w:r>
      <w:r w:rsidR="00F864F6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0"/>
    <w:p w14:paraId="4EB64D4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1DF45A18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423114AC" w14:textId="77777777" w:rsidR="00B27C66" w:rsidRDefault="00B27C6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64C49ED6" w14:textId="0819443B" w:rsidR="00B27C66" w:rsidRPr="00DB655D" w:rsidRDefault="003A6D4E" w:rsidP="00B27C6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27C66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B27C66" w:rsidRPr="004B695B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B27C66" w:rsidRPr="004B695B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B27C66" w:rsidRPr="004B695B">
        <w:rPr>
          <w:rFonts w:ascii="Calibri" w:eastAsia="Franklin Gothic Book" w:hAnsi="Calibri" w:cs="Franklin Gothic Book"/>
          <w:sz w:val="16"/>
          <w:szCs w:val="16"/>
        </w:rPr>
        <w:t>™</w:t>
      </w:r>
      <w:r w:rsidR="00B27C66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an additional </w:t>
      </w:r>
      <w:r w:rsidR="00B27C66" w:rsidRPr="004B695B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B27C66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310412BC" w14:textId="77777777" w:rsidR="005D72C0" w:rsidRDefault="003A6D4E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9B82E3" w14:textId="5E84B6C2" w:rsidR="005C431A" w:rsidRDefault="003A6D4E" w:rsidP="005C431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4786881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C43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45D6B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F864F6">
        <w:rPr>
          <w:rFonts w:ascii="Franklin Gothic Book" w:hAnsi="Franklin Gothic Book" w:cs="FranklinGothicBook"/>
          <w:color w:val="000000"/>
          <w:sz w:val="16"/>
          <w:szCs w:val="16"/>
        </w:rPr>
        <w:t>Feb. 1-2</w:t>
      </w:r>
      <w:r w:rsidR="005C431A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2EDFFC38" w14:textId="4A70E5A7" w:rsidR="005C431A" w:rsidRDefault="003A6D4E" w:rsidP="005C431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78811442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C43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F864F6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April 5-6</w:t>
      </w:r>
      <w:r w:rsidR="005C431A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35EDFB0E" w14:textId="3B83150A" w:rsidR="00F864F6" w:rsidRDefault="003A6D4E" w:rsidP="00F864F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2512707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F864F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F864F6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Aug. 2-3) </w:t>
      </w:r>
    </w:p>
    <w:p w14:paraId="46FED5F0" w14:textId="77777777" w:rsidR="005C431A" w:rsidRDefault="005C43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0B9BBEA" w14:textId="77777777" w:rsidR="00263680" w:rsidRDefault="00263680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4FEBEE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77777777" w:rsidR="00A244C4" w:rsidRDefault="00A244C4" w:rsidP="00A244C4">
      <w:pPr>
        <w:spacing w:before="10" w:line="220" w:lineRule="exact"/>
      </w:pPr>
    </w:p>
    <w:p w14:paraId="6E521E9F" w14:textId="5ABC179F" w:rsidR="00F426BA" w:rsidRPr="00045AF9" w:rsidRDefault="00F426BA" w:rsidP="00F426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20"/>
        </w:rPr>
      </w:pPr>
      <w:r>
        <w:rPr>
          <w:rFonts w:ascii="Franklin Gothic Book" w:hAnsi="Franklin Gothic Book"/>
          <w:b/>
          <w:sz w:val="16"/>
          <w:szCs w:val="20"/>
        </w:rPr>
        <w:t>**</w:t>
      </w:r>
      <w:r w:rsidRPr="00045AF9">
        <w:rPr>
          <w:rFonts w:ascii="Franklin Gothic Book" w:hAnsi="Franklin Gothic Book"/>
          <w:b/>
          <w:sz w:val="16"/>
          <w:szCs w:val="20"/>
        </w:rPr>
        <w:t>Pre-requites:</w:t>
      </w:r>
    </w:p>
    <w:p w14:paraId="5F6DB8EA" w14:textId="67B1034F" w:rsidR="00F426BA" w:rsidRDefault="00F426BA" w:rsidP="00F426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must have completed prior ISO 9001 training by Wollam Groups.    </w:t>
      </w:r>
    </w:p>
    <w:p w14:paraId="4299EFF5" w14:textId="77777777" w:rsidR="00FF37BA" w:rsidRDefault="00FF37BA" w:rsidP="00A244C4">
      <w:pPr>
        <w:spacing w:before="10" w:line="220" w:lineRule="exact"/>
      </w:pPr>
    </w:p>
    <w:p w14:paraId="26974F3E" w14:textId="7021FF7B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63531149" w14:textId="04CB0440" w:rsidR="00F864F6" w:rsidRDefault="00F864F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6EBFD9" w14:textId="62C2D54D" w:rsidR="00F864F6" w:rsidRDefault="00F864F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77DD358" w14:textId="77777777" w:rsidR="00F864F6" w:rsidRDefault="00F864F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0F3B30" w14:textId="2F8FC3DC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48C5986C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3D6092C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5E0D3074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0A84590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EFECADA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6F2C4BB4" w14:textId="53B11281" w:rsidR="00263680" w:rsidRDefault="005C3A0B" w:rsidP="00263680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1" w:name="_Hlk485717526"/>
      <w:bookmarkStart w:id="2" w:name="_Hlk485717755"/>
      <w:r w:rsidR="00263680" w:rsidRPr="00263680">
        <w:t xml:space="preserve"> </w:t>
      </w:r>
      <w:r w:rsidR="00263680">
        <w:t xml:space="preserve">CVD: </w:t>
      </w:r>
      <w:sdt>
        <w:sdtPr>
          <w:id w:val="-1830752741"/>
          <w:placeholder>
            <w:docPart w:val="BA02C7C0DB184797ACFFBCA45B3E61C8"/>
          </w:placeholder>
          <w:showingPlcHdr/>
          <w:text/>
        </w:sdtPr>
        <w:sdtEndPr/>
        <w:sdtContent>
          <w:r w:rsidR="00263680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bookmarkEnd w:id="2"/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A72F362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616060C1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>There will be a convenience fee of 2</w:t>
      </w:r>
      <w:r w:rsidR="00384E54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77777777" w:rsidR="006C5D2D" w:rsidRDefault="006C5D2D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468D958F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1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2" w:history="1">
        <w:r w:rsidR="00263680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263680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263680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263680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3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42A6F6A5" w:rsidR="006E486D" w:rsidRPr="00DA663F" w:rsidRDefault="00263680" w:rsidP="006E486D">
      <w:pPr>
        <w:pStyle w:val="Heading2"/>
      </w:pPr>
      <w:r>
        <w:t>W</w:t>
      </w:r>
      <w:r w:rsidR="006E486D" w:rsidRPr="00DA663F">
        <w:t>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5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A9D228" w14:textId="77777777" w:rsidR="003A6D4E" w:rsidRDefault="003A6D4E" w:rsidP="008F7DBA">
      <w:r>
        <w:separator/>
      </w:r>
    </w:p>
  </w:endnote>
  <w:endnote w:type="continuationSeparator" w:id="0">
    <w:p w14:paraId="1FD0FA4B" w14:textId="77777777" w:rsidR="003A6D4E" w:rsidRDefault="003A6D4E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EBF909" w14:textId="77777777" w:rsidR="003A6D4E" w:rsidRDefault="003A6D4E" w:rsidP="008F7DBA">
      <w:r>
        <w:separator/>
      </w:r>
    </w:p>
  </w:footnote>
  <w:footnote w:type="continuationSeparator" w:id="0">
    <w:p w14:paraId="4AD168F5" w14:textId="77777777" w:rsidR="003A6D4E" w:rsidRDefault="003A6D4E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TjvthW+s5GcIUylImEmuwgmYiluy335/uonx9+mZGvJJCCJ449NpH39b8xK/+3UoKDIx8oQBBCH022dobG6lAA==" w:salt="848KMpimLOgDniCmSOun7Q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403AE"/>
    <w:rsid w:val="00052DCF"/>
    <w:rsid w:val="00056A03"/>
    <w:rsid w:val="00070CAA"/>
    <w:rsid w:val="00073CB8"/>
    <w:rsid w:val="000831C8"/>
    <w:rsid w:val="000904A8"/>
    <w:rsid w:val="000A54E1"/>
    <w:rsid w:val="000D3348"/>
    <w:rsid w:val="000F3B99"/>
    <w:rsid w:val="0010054E"/>
    <w:rsid w:val="001045BF"/>
    <w:rsid w:val="001204DD"/>
    <w:rsid w:val="001248AF"/>
    <w:rsid w:val="00131489"/>
    <w:rsid w:val="00140D8D"/>
    <w:rsid w:val="001D67AB"/>
    <w:rsid w:val="001E4AD6"/>
    <w:rsid w:val="00253C2F"/>
    <w:rsid w:val="00255657"/>
    <w:rsid w:val="0026293F"/>
    <w:rsid w:val="00263680"/>
    <w:rsid w:val="0027314F"/>
    <w:rsid w:val="00281223"/>
    <w:rsid w:val="002A692E"/>
    <w:rsid w:val="002D2B0E"/>
    <w:rsid w:val="003078F9"/>
    <w:rsid w:val="00313CCD"/>
    <w:rsid w:val="003420F5"/>
    <w:rsid w:val="0035283F"/>
    <w:rsid w:val="00384E54"/>
    <w:rsid w:val="003A0128"/>
    <w:rsid w:val="003A6D4E"/>
    <w:rsid w:val="003A6E98"/>
    <w:rsid w:val="003B2506"/>
    <w:rsid w:val="003D1FF9"/>
    <w:rsid w:val="003F1893"/>
    <w:rsid w:val="003F7016"/>
    <w:rsid w:val="00433863"/>
    <w:rsid w:val="004826C0"/>
    <w:rsid w:val="00497860"/>
    <w:rsid w:val="004A78DE"/>
    <w:rsid w:val="004C1670"/>
    <w:rsid w:val="004E2D3D"/>
    <w:rsid w:val="00515D15"/>
    <w:rsid w:val="0052006E"/>
    <w:rsid w:val="00537F9C"/>
    <w:rsid w:val="005610F5"/>
    <w:rsid w:val="005C2AEE"/>
    <w:rsid w:val="005C3A0B"/>
    <w:rsid w:val="005C431A"/>
    <w:rsid w:val="005C6715"/>
    <w:rsid w:val="005D6FEC"/>
    <w:rsid w:val="005D72C0"/>
    <w:rsid w:val="005F680F"/>
    <w:rsid w:val="006016F9"/>
    <w:rsid w:val="00610A06"/>
    <w:rsid w:val="00641473"/>
    <w:rsid w:val="006456BB"/>
    <w:rsid w:val="00646B51"/>
    <w:rsid w:val="00661E28"/>
    <w:rsid w:val="00682CA9"/>
    <w:rsid w:val="006B1D07"/>
    <w:rsid w:val="006B536C"/>
    <w:rsid w:val="006C552A"/>
    <w:rsid w:val="006C5D2D"/>
    <w:rsid w:val="006E486D"/>
    <w:rsid w:val="00731BA3"/>
    <w:rsid w:val="00734FA3"/>
    <w:rsid w:val="00763626"/>
    <w:rsid w:val="00780568"/>
    <w:rsid w:val="007A15B3"/>
    <w:rsid w:val="007A6DBA"/>
    <w:rsid w:val="0081128A"/>
    <w:rsid w:val="00862F7D"/>
    <w:rsid w:val="00865EB4"/>
    <w:rsid w:val="0088279E"/>
    <w:rsid w:val="008A0B82"/>
    <w:rsid w:val="008C6B32"/>
    <w:rsid w:val="008E43AD"/>
    <w:rsid w:val="008F5E5D"/>
    <w:rsid w:val="008F7DBA"/>
    <w:rsid w:val="0090767A"/>
    <w:rsid w:val="009139E8"/>
    <w:rsid w:val="00953EE3"/>
    <w:rsid w:val="00974C84"/>
    <w:rsid w:val="009E490B"/>
    <w:rsid w:val="009F0AB8"/>
    <w:rsid w:val="009F7DCD"/>
    <w:rsid w:val="00A148F1"/>
    <w:rsid w:val="00A244C4"/>
    <w:rsid w:val="00A308E3"/>
    <w:rsid w:val="00A361BA"/>
    <w:rsid w:val="00A56B81"/>
    <w:rsid w:val="00A7345A"/>
    <w:rsid w:val="00A73979"/>
    <w:rsid w:val="00A75115"/>
    <w:rsid w:val="00AA3827"/>
    <w:rsid w:val="00AB2B1A"/>
    <w:rsid w:val="00AB71EF"/>
    <w:rsid w:val="00AF50E8"/>
    <w:rsid w:val="00AF5B7E"/>
    <w:rsid w:val="00B23A73"/>
    <w:rsid w:val="00B27C66"/>
    <w:rsid w:val="00B30636"/>
    <w:rsid w:val="00B55796"/>
    <w:rsid w:val="00B56B65"/>
    <w:rsid w:val="00B9267F"/>
    <w:rsid w:val="00C3689A"/>
    <w:rsid w:val="00C6556F"/>
    <w:rsid w:val="00C8775C"/>
    <w:rsid w:val="00CA2BA3"/>
    <w:rsid w:val="00CC0116"/>
    <w:rsid w:val="00CC24F4"/>
    <w:rsid w:val="00CD5E58"/>
    <w:rsid w:val="00CE56C0"/>
    <w:rsid w:val="00D237AA"/>
    <w:rsid w:val="00D408CC"/>
    <w:rsid w:val="00D45D6B"/>
    <w:rsid w:val="00D54E74"/>
    <w:rsid w:val="00D56058"/>
    <w:rsid w:val="00D65A9D"/>
    <w:rsid w:val="00D71BDB"/>
    <w:rsid w:val="00DA663F"/>
    <w:rsid w:val="00DA6A2E"/>
    <w:rsid w:val="00DC04E9"/>
    <w:rsid w:val="00DE4DE6"/>
    <w:rsid w:val="00DF6F4A"/>
    <w:rsid w:val="00E2624C"/>
    <w:rsid w:val="00E34C7B"/>
    <w:rsid w:val="00E414F4"/>
    <w:rsid w:val="00E57E28"/>
    <w:rsid w:val="00E75D36"/>
    <w:rsid w:val="00E94679"/>
    <w:rsid w:val="00EC06ED"/>
    <w:rsid w:val="00ED37DE"/>
    <w:rsid w:val="00EF0EF2"/>
    <w:rsid w:val="00F246E8"/>
    <w:rsid w:val="00F25B7D"/>
    <w:rsid w:val="00F402C5"/>
    <w:rsid w:val="00F426BA"/>
    <w:rsid w:val="00F50EDC"/>
    <w:rsid w:val="00F733FA"/>
    <w:rsid w:val="00F756A1"/>
    <w:rsid w:val="00F805D3"/>
    <w:rsid w:val="00F864F6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  <w:style w:type="character" w:customStyle="1" w:styleId="Mention">
    <w:name w:val="Mention"/>
    <w:basedOn w:val="DefaultParagraphFont"/>
    <w:uiPriority w:val="99"/>
    <w:semiHidden/>
    <w:unhideWhenUsed/>
    <w:rsid w:val="00263680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mailto:info@wollampa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yperlink" Target="http://www.wollamgroups.com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wollampag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footer" Target="footer1.xm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BA02C7C0DB184797ACFFBCA45B3E61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D2828-6B9D-47BD-B79C-EE6AB4BA6665}"/>
      </w:docPartPr>
      <w:docPartBody>
        <w:p w:rsidR="00AC6FA3" w:rsidRDefault="00445183" w:rsidP="00445183">
          <w:pPr>
            <w:pStyle w:val="BA02C7C0DB184797ACFFBCA45B3E61C8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D238C"/>
    <w:rsid w:val="00127655"/>
    <w:rsid w:val="001C5AAE"/>
    <w:rsid w:val="001F0DDA"/>
    <w:rsid w:val="00271B4A"/>
    <w:rsid w:val="002B3F90"/>
    <w:rsid w:val="002D3B37"/>
    <w:rsid w:val="002F0BE1"/>
    <w:rsid w:val="003521CC"/>
    <w:rsid w:val="00361352"/>
    <w:rsid w:val="00445183"/>
    <w:rsid w:val="0048779D"/>
    <w:rsid w:val="004A2561"/>
    <w:rsid w:val="004C2BF1"/>
    <w:rsid w:val="004C7441"/>
    <w:rsid w:val="004E412F"/>
    <w:rsid w:val="00563AB8"/>
    <w:rsid w:val="005A532B"/>
    <w:rsid w:val="005B050E"/>
    <w:rsid w:val="005D3166"/>
    <w:rsid w:val="006540C6"/>
    <w:rsid w:val="006B753E"/>
    <w:rsid w:val="006B7765"/>
    <w:rsid w:val="006F4B8D"/>
    <w:rsid w:val="007819BD"/>
    <w:rsid w:val="007D0916"/>
    <w:rsid w:val="007E3653"/>
    <w:rsid w:val="00876688"/>
    <w:rsid w:val="0098495C"/>
    <w:rsid w:val="009E1D42"/>
    <w:rsid w:val="00A753FF"/>
    <w:rsid w:val="00AC6FA3"/>
    <w:rsid w:val="00B72EBA"/>
    <w:rsid w:val="00BC3D74"/>
    <w:rsid w:val="00BF3EDA"/>
    <w:rsid w:val="00BF585E"/>
    <w:rsid w:val="00C04B22"/>
    <w:rsid w:val="00C46B9C"/>
    <w:rsid w:val="00C867E2"/>
    <w:rsid w:val="00C9086E"/>
    <w:rsid w:val="00CE15B2"/>
    <w:rsid w:val="00D36312"/>
    <w:rsid w:val="00D46C38"/>
    <w:rsid w:val="00D97286"/>
    <w:rsid w:val="00E5321A"/>
    <w:rsid w:val="00E8333E"/>
    <w:rsid w:val="00E9334E"/>
    <w:rsid w:val="00EA393D"/>
    <w:rsid w:val="00EA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A02C7C0DB184797ACFFBCA45B3E61C8">
    <w:name w:val="BA02C7C0DB184797ACFFBCA45B3E61C8"/>
    <w:rsid w:val="0044518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2" ma:contentTypeDescription="Create a new document." ma:contentTypeScope="" ma:versionID="9755804dd735b4edd3170b40c15b767c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e1af1c8597d7adbfa2d3823b1bd54cff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03D13B0-F71B-4FFC-83F0-09F80532953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11B2760-1053-4D31-BD46-6C80AD0A8BEA}"/>
</file>

<file path=customXml/itemProps3.xml><?xml version="1.0" encoding="utf-8"?>
<ds:datastoreItem xmlns:ds="http://schemas.openxmlformats.org/officeDocument/2006/customXml" ds:itemID="{9D33A072-E7BF-44C7-842D-6A80FA28C02E}"/>
</file>

<file path=customXml/itemProps4.xml><?xml version="1.0" encoding="utf-8"?>
<ds:datastoreItem xmlns:ds="http://schemas.openxmlformats.org/officeDocument/2006/customXml" ds:itemID="{B0FC6797-3BA3-44BF-AB3F-F6F81985F32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1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1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rianne.eleazar@gmail.com</cp:lastModifiedBy>
  <cp:revision>2</cp:revision>
  <dcterms:created xsi:type="dcterms:W3CDTF">2018-08-08T15:59:00Z</dcterms:created>
  <dcterms:modified xsi:type="dcterms:W3CDTF">2018-08-08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